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BB482D" w14:textId="77777777" w:rsidR="00BF09F6" w:rsidRPr="00BC17BB" w:rsidRDefault="00BF09F6" w:rsidP="00BF09F6">
      <w:pPr>
        <w:pBdr>
          <w:bottom w:val="single" w:sz="4" w:space="1" w:color="auto"/>
        </w:pBd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8"/>
        </w:rPr>
      </w:pPr>
      <w:r w:rsidRPr="003F6D24">
        <w:rPr>
          <w:rFonts w:ascii="Times New Roman" w:hAnsi="Times New Roman" w:cs="Times New Roman"/>
          <w:b/>
          <w:sz w:val="28"/>
          <w:szCs w:val="36"/>
        </w:rPr>
        <w:t xml:space="preserve">Quantifying Urban–Rural Disparities in Caesarean Section Deliveries in India: A Multilevel and </w:t>
      </w:r>
      <w:proofErr w:type="spellStart"/>
      <w:r w:rsidRPr="003F6D24">
        <w:rPr>
          <w:rFonts w:ascii="Times New Roman" w:hAnsi="Times New Roman" w:cs="Times New Roman"/>
          <w:b/>
          <w:sz w:val="28"/>
          <w:szCs w:val="36"/>
        </w:rPr>
        <w:t>Fairlie</w:t>
      </w:r>
      <w:proofErr w:type="spellEnd"/>
      <w:r w:rsidRPr="003F6D24">
        <w:rPr>
          <w:rFonts w:ascii="Times New Roman" w:hAnsi="Times New Roman" w:cs="Times New Roman"/>
          <w:b/>
          <w:sz w:val="28"/>
          <w:szCs w:val="36"/>
        </w:rPr>
        <w:t xml:space="preserve"> Decomposition Approach</w:t>
      </w:r>
    </w:p>
    <w:p w14:paraId="4C0523E0" w14:textId="77777777" w:rsidR="00FE215A" w:rsidRDefault="00FE215A" w:rsidP="00FE215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</w:p>
    <w:p w14:paraId="596D9B0D" w14:textId="273C368A" w:rsidR="00FE215A" w:rsidRPr="008368D6" w:rsidRDefault="00FE215A" w:rsidP="00FE215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368D6">
        <w:rPr>
          <w:rFonts w:ascii="Times New Roman" w:hAnsi="Times New Roman" w:cs="Times New Roman"/>
          <w:b/>
          <w:bCs/>
          <w:sz w:val="24"/>
          <w:szCs w:val="24"/>
        </w:rPr>
        <w:t xml:space="preserve">Supplementary table </w:t>
      </w:r>
    </w:p>
    <w:p w14:paraId="5CE2181D" w14:textId="77777777" w:rsidR="00FE215A" w:rsidRDefault="00FE215A" w:rsidP="00FE215A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8C3FAEE" w14:textId="77777777" w:rsidR="00FE215A" w:rsidRDefault="00FE215A" w:rsidP="00FE215A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17E79F7" w14:textId="77777777" w:rsidR="00FE215A" w:rsidRPr="00BC17BB" w:rsidRDefault="00FE215A" w:rsidP="00FE215A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C17BB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</w:rPr>
        <w:t>S1</w:t>
      </w:r>
      <w:r w:rsidRPr="00BC17BB">
        <w:rPr>
          <w:rFonts w:ascii="Times New Roman" w:hAnsi="Times New Roman" w:cs="Times New Roman"/>
          <w:b/>
          <w:bCs/>
          <w:sz w:val="24"/>
          <w:szCs w:val="24"/>
        </w:rPr>
        <w:t>: Clustering of C-section delivery at state, district and PSU level in India 2019-21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462"/>
        <w:gridCol w:w="1845"/>
        <w:gridCol w:w="1764"/>
        <w:gridCol w:w="1770"/>
        <w:gridCol w:w="1692"/>
        <w:gridCol w:w="1753"/>
        <w:gridCol w:w="1672"/>
      </w:tblGrid>
      <w:tr w:rsidR="00FE215A" w:rsidRPr="00BC17BB" w14:paraId="1A2CCDC2" w14:textId="77777777" w:rsidTr="007D09CF">
        <w:trPr>
          <w:trHeight w:val="300"/>
        </w:trPr>
        <w:tc>
          <w:tcPr>
            <w:tcW w:w="1240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2C19DC16" w14:textId="77777777" w:rsidR="00FE215A" w:rsidRPr="00BC17BB" w:rsidRDefault="00FE215A" w:rsidP="007D0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en-IN"/>
              </w:rPr>
            </w:pPr>
            <w:r w:rsidRPr="00BC17BB">
              <w:rPr>
                <w:rFonts w:ascii="Times New Roman" w:eastAsia="Times New Roman" w:hAnsi="Times New Roman" w:cs="Times New Roman"/>
                <w:bCs/>
                <w:lang w:eastAsia="en-IN"/>
              </w:rPr>
              <w:t>Level Description</w:t>
            </w:r>
          </w:p>
        </w:tc>
        <w:tc>
          <w:tcPr>
            <w:tcW w:w="129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71D0C49" w14:textId="77777777" w:rsidR="00FE215A" w:rsidRPr="00BC17BB" w:rsidRDefault="00FE215A" w:rsidP="007D0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en-IN"/>
              </w:rPr>
            </w:pPr>
            <w:r w:rsidRPr="00BC17BB">
              <w:rPr>
                <w:rFonts w:ascii="Times New Roman" w:eastAsia="Times New Roman" w:hAnsi="Times New Roman" w:cs="Times New Roman"/>
                <w:bCs/>
                <w:lang w:eastAsia="en-IN"/>
              </w:rPr>
              <w:t>Urban</w:t>
            </w:r>
          </w:p>
        </w:tc>
        <w:tc>
          <w:tcPr>
            <w:tcW w:w="124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06D339F" w14:textId="77777777" w:rsidR="00FE215A" w:rsidRPr="00BC17BB" w:rsidRDefault="00FE215A" w:rsidP="007D0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en-IN"/>
              </w:rPr>
            </w:pPr>
            <w:r w:rsidRPr="00BC17BB">
              <w:rPr>
                <w:rFonts w:ascii="Times New Roman" w:eastAsia="Times New Roman" w:hAnsi="Times New Roman" w:cs="Times New Roman"/>
                <w:bCs/>
                <w:lang w:eastAsia="en-IN"/>
              </w:rPr>
              <w:t>Rural</w:t>
            </w:r>
          </w:p>
        </w:tc>
        <w:tc>
          <w:tcPr>
            <w:tcW w:w="122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8623233" w14:textId="77777777" w:rsidR="00FE215A" w:rsidRPr="00BC17BB" w:rsidRDefault="00FE215A" w:rsidP="007D0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en-IN"/>
              </w:rPr>
            </w:pPr>
            <w:r w:rsidRPr="00BC17BB">
              <w:rPr>
                <w:rFonts w:ascii="Times New Roman" w:eastAsia="Times New Roman" w:hAnsi="Times New Roman" w:cs="Times New Roman"/>
                <w:bCs/>
                <w:lang w:eastAsia="en-IN"/>
              </w:rPr>
              <w:t>Overall</w:t>
            </w:r>
          </w:p>
        </w:tc>
      </w:tr>
      <w:tr w:rsidR="00FE215A" w:rsidRPr="00BC17BB" w14:paraId="68384E8C" w14:textId="77777777" w:rsidTr="007D09CF">
        <w:trPr>
          <w:trHeight w:val="300"/>
        </w:trPr>
        <w:tc>
          <w:tcPr>
            <w:tcW w:w="1240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3DE4F49" w14:textId="77777777" w:rsidR="00FE215A" w:rsidRPr="00BC17BB" w:rsidRDefault="00FE215A" w:rsidP="007D09CF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en-IN"/>
              </w:rPr>
            </w:pP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2948C1F" w14:textId="77777777" w:rsidR="00FE215A" w:rsidRPr="00BC17BB" w:rsidRDefault="00FE215A" w:rsidP="007D0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en-IN"/>
              </w:rPr>
            </w:pPr>
            <w:r w:rsidRPr="00BC17BB">
              <w:rPr>
                <w:rFonts w:ascii="Times New Roman" w:eastAsia="Times New Roman" w:hAnsi="Times New Roman" w:cs="Times New Roman"/>
                <w:bCs/>
                <w:lang w:eastAsia="en-IN"/>
              </w:rPr>
              <w:t>ICC (Model 1)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7D04A9E" w14:textId="77777777" w:rsidR="00FE215A" w:rsidRPr="00BC17BB" w:rsidRDefault="00FE215A" w:rsidP="007D0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en-IN"/>
              </w:rPr>
            </w:pPr>
            <w:r w:rsidRPr="00BC17BB">
              <w:rPr>
                <w:rFonts w:ascii="Times New Roman" w:eastAsia="Times New Roman" w:hAnsi="Times New Roman" w:cs="Times New Roman"/>
                <w:bCs/>
                <w:lang w:eastAsia="en-IN"/>
              </w:rPr>
              <w:t>IIC (Model 2)</w:t>
            </w:r>
          </w:p>
        </w:tc>
        <w:tc>
          <w:tcPr>
            <w:tcW w:w="6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CCB6291" w14:textId="77777777" w:rsidR="00FE215A" w:rsidRPr="00BC17BB" w:rsidRDefault="00FE215A" w:rsidP="007D0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en-IN"/>
              </w:rPr>
            </w:pPr>
            <w:r w:rsidRPr="00BC17BB">
              <w:rPr>
                <w:rFonts w:ascii="Times New Roman" w:eastAsia="Times New Roman" w:hAnsi="Times New Roman" w:cs="Times New Roman"/>
                <w:bCs/>
                <w:lang w:eastAsia="en-IN"/>
              </w:rPr>
              <w:t>ICC (Model 1)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1914657" w14:textId="77777777" w:rsidR="00FE215A" w:rsidRPr="00BC17BB" w:rsidRDefault="00FE215A" w:rsidP="007D0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en-IN"/>
              </w:rPr>
            </w:pPr>
            <w:r w:rsidRPr="00BC17BB">
              <w:rPr>
                <w:rFonts w:ascii="Times New Roman" w:eastAsia="Times New Roman" w:hAnsi="Times New Roman" w:cs="Times New Roman"/>
                <w:bCs/>
                <w:lang w:eastAsia="en-IN"/>
              </w:rPr>
              <w:t>IIC (Model 2)</w:t>
            </w:r>
          </w:p>
        </w:tc>
        <w:tc>
          <w:tcPr>
            <w:tcW w:w="6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D446693" w14:textId="77777777" w:rsidR="00FE215A" w:rsidRPr="00BC17BB" w:rsidRDefault="00FE215A" w:rsidP="007D0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en-IN"/>
              </w:rPr>
            </w:pPr>
            <w:r w:rsidRPr="00BC17BB">
              <w:rPr>
                <w:rFonts w:ascii="Times New Roman" w:eastAsia="Times New Roman" w:hAnsi="Times New Roman" w:cs="Times New Roman"/>
                <w:bCs/>
                <w:lang w:eastAsia="en-IN"/>
              </w:rPr>
              <w:t>ICC (Model 1)</w:t>
            </w:r>
          </w:p>
        </w:tc>
        <w:tc>
          <w:tcPr>
            <w:tcW w:w="5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41FEF9D" w14:textId="77777777" w:rsidR="00FE215A" w:rsidRPr="00BC17BB" w:rsidRDefault="00FE215A" w:rsidP="007D0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en-IN"/>
              </w:rPr>
            </w:pPr>
            <w:r w:rsidRPr="00BC17BB">
              <w:rPr>
                <w:rFonts w:ascii="Times New Roman" w:eastAsia="Times New Roman" w:hAnsi="Times New Roman" w:cs="Times New Roman"/>
                <w:bCs/>
                <w:lang w:eastAsia="en-IN"/>
              </w:rPr>
              <w:t>IIC (Model 2)</w:t>
            </w:r>
          </w:p>
        </w:tc>
      </w:tr>
      <w:tr w:rsidR="00FE215A" w:rsidRPr="00BC17BB" w14:paraId="4BC7A7FA" w14:textId="77777777" w:rsidTr="007D09CF">
        <w:trPr>
          <w:trHeight w:val="300"/>
        </w:trPr>
        <w:tc>
          <w:tcPr>
            <w:tcW w:w="12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2A3C02" w14:textId="77777777" w:rsidR="00FE215A" w:rsidRPr="00BC17BB" w:rsidRDefault="00FE215A" w:rsidP="007D0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en-IN"/>
              </w:rPr>
            </w:pPr>
            <w:r w:rsidRPr="00BC17BB">
              <w:rPr>
                <w:rFonts w:ascii="Times New Roman" w:eastAsia="Times New Roman" w:hAnsi="Times New Roman" w:cs="Times New Roman"/>
                <w:bCs/>
                <w:lang w:eastAsia="en-IN"/>
              </w:rPr>
              <w:t>State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4CE8D4" w14:textId="77777777" w:rsidR="00FE215A" w:rsidRPr="00BC17BB" w:rsidRDefault="00FE215A" w:rsidP="007D0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en-IN"/>
              </w:rPr>
            </w:pPr>
            <w:r w:rsidRPr="00BC17BB">
              <w:rPr>
                <w:rFonts w:ascii="Times New Roman" w:eastAsia="Times New Roman" w:hAnsi="Times New Roman" w:cs="Times New Roman"/>
                <w:bCs/>
                <w:lang w:eastAsia="en-IN"/>
              </w:rPr>
              <w:t>0.10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8CC72A" w14:textId="77777777" w:rsidR="00FE215A" w:rsidRPr="00BC17BB" w:rsidRDefault="00FE215A" w:rsidP="007D0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en-IN"/>
              </w:rPr>
            </w:pPr>
            <w:r w:rsidRPr="00BC17BB">
              <w:rPr>
                <w:rFonts w:ascii="Times New Roman" w:eastAsia="Times New Roman" w:hAnsi="Times New Roman" w:cs="Times New Roman"/>
                <w:bCs/>
                <w:lang w:eastAsia="en-IN"/>
              </w:rPr>
              <w:t>0.07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C147EF" w14:textId="77777777" w:rsidR="00FE215A" w:rsidRPr="00BC17BB" w:rsidRDefault="00FE215A" w:rsidP="007D0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en-IN"/>
              </w:rPr>
            </w:pPr>
            <w:r w:rsidRPr="00BC17BB">
              <w:rPr>
                <w:rFonts w:ascii="Times New Roman" w:eastAsia="Times New Roman" w:hAnsi="Times New Roman" w:cs="Times New Roman"/>
                <w:bCs/>
                <w:lang w:eastAsia="en-IN"/>
              </w:rPr>
              <w:t>0.17</w:t>
            </w: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F18612" w14:textId="77777777" w:rsidR="00FE215A" w:rsidRPr="00BC17BB" w:rsidRDefault="00FE215A" w:rsidP="007D0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en-IN"/>
              </w:rPr>
            </w:pPr>
            <w:r w:rsidRPr="00BC17BB">
              <w:rPr>
                <w:rFonts w:ascii="Times New Roman" w:eastAsia="Times New Roman" w:hAnsi="Times New Roman" w:cs="Times New Roman"/>
                <w:bCs/>
                <w:lang w:eastAsia="en-IN"/>
              </w:rPr>
              <w:t>0.07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B15042" w14:textId="77777777" w:rsidR="00FE215A" w:rsidRPr="00BC17BB" w:rsidRDefault="00FE215A" w:rsidP="007D0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en-IN"/>
              </w:rPr>
            </w:pPr>
            <w:r w:rsidRPr="00BC17BB">
              <w:rPr>
                <w:rFonts w:ascii="Times New Roman" w:eastAsia="Times New Roman" w:hAnsi="Times New Roman" w:cs="Times New Roman"/>
                <w:bCs/>
                <w:lang w:eastAsia="en-IN"/>
              </w:rPr>
              <w:t>0.15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60C738" w14:textId="77777777" w:rsidR="00FE215A" w:rsidRPr="00BC17BB" w:rsidRDefault="00FE215A" w:rsidP="007D0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en-IN"/>
              </w:rPr>
            </w:pPr>
            <w:r w:rsidRPr="00BC17BB">
              <w:rPr>
                <w:rFonts w:ascii="Times New Roman" w:eastAsia="Times New Roman" w:hAnsi="Times New Roman" w:cs="Times New Roman"/>
                <w:bCs/>
                <w:lang w:eastAsia="en-IN"/>
              </w:rPr>
              <w:t>0.07</w:t>
            </w:r>
          </w:p>
        </w:tc>
      </w:tr>
      <w:tr w:rsidR="00FE215A" w:rsidRPr="00BC17BB" w14:paraId="0E83D31C" w14:textId="77777777" w:rsidTr="007D09CF">
        <w:trPr>
          <w:trHeight w:val="300"/>
        </w:trPr>
        <w:tc>
          <w:tcPr>
            <w:tcW w:w="12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5840CBE" w14:textId="77777777" w:rsidR="00FE215A" w:rsidRPr="00BC17BB" w:rsidRDefault="00FE215A" w:rsidP="007D0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en-IN"/>
              </w:rPr>
            </w:pPr>
            <w:r w:rsidRPr="00BC17BB">
              <w:rPr>
                <w:rFonts w:ascii="Times New Roman" w:eastAsia="Times New Roman" w:hAnsi="Times New Roman" w:cs="Times New Roman"/>
                <w:bCs/>
                <w:lang w:eastAsia="en-IN"/>
              </w:rPr>
              <w:t>District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E9B694" w14:textId="77777777" w:rsidR="00FE215A" w:rsidRPr="00BC17BB" w:rsidRDefault="00FE215A" w:rsidP="007D0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en-IN"/>
              </w:rPr>
            </w:pPr>
            <w:r w:rsidRPr="00BC17BB">
              <w:rPr>
                <w:rFonts w:ascii="Times New Roman" w:eastAsia="Times New Roman" w:hAnsi="Times New Roman" w:cs="Times New Roman"/>
                <w:bCs/>
                <w:lang w:eastAsia="en-IN"/>
              </w:rPr>
              <w:t>0.1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0E38A3" w14:textId="77777777" w:rsidR="00FE215A" w:rsidRPr="00BC17BB" w:rsidRDefault="00FE215A" w:rsidP="007D0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en-IN"/>
              </w:rPr>
            </w:pPr>
            <w:r w:rsidRPr="00BC17BB">
              <w:rPr>
                <w:rFonts w:ascii="Times New Roman" w:eastAsia="Times New Roman" w:hAnsi="Times New Roman" w:cs="Times New Roman"/>
                <w:bCs/>
                <w:lang w:eastAsia="en-IN"/>
              </w:rPr>
              <w:t>0.09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9F9C36" w14:textId="77777777" w:rsidR="00FE215A" w:rsidRPr="00BC17BB" w:rsidRDefault="00FE215A" w:rsidP="007D0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en-IN"/>
              </w:rPr>
            </w:pPr>
            <w:r w:rsidRPr="00BC17BB">
              <w:rPr>
                <w:rFonts w:ascii="Times New Roman" w:eastAsia="Times New Roman" w:hAnsi="Times New Roman" w:cs="Times New Roman"/>
                <w:bCs/>
                <w:lang w:eastAsia="en-IN"/>
              </w:rPr>
              <w:t>0.23</w:t>
            </w: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3872AD" w14:textId="77777777" w:rsidR="00FE215A" w:rsidRPr="00BC17BB" w:rsidRDefault="00FE215A" w:rsidP="007D0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en-IN"/>
              </w:rPr>
            </w:pPr>
            <w:r w:rsidRPr="00BC17BB">
              <w:rPr>
                <w:rFonts w:ascii="Times New Roman" w:eastAsia="Times New Roman" w:hAnsi="Times New Roman" w:cs="Times New Roman"/>
                <w:bCs/>
                <w:lang w:eastAsia="en-IN"/>
              </w:rPr>
              <w:t>0.11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940D06" w14:textId="77777777" w:rsidR="00FE215A" w:rsidRPr="00BC17BB" w:rsidRDefault="00FE215A" w:rsidP="007D0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en-IN"/>
              </w:rPr>
            </w:pPr>
            <w:r w:rsidRPr="00BC17BB">
              <w:rPr>
                <w:rFonts w:ascii="Times New Roman" w:eastAsia="Times New Roman" w:hAnsi="Times New Roman" w:cs="Times New Roman"/>
                <w:bCs/>
                <w:lang w:eastAsia="en-IN"/>
              </w:rPr>
              <w:t>0.21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C45F2B" w14:textId="77777777" w:rsidR="00FE215A" w:rsidRPr="00BC17BB" w:rsidRDefault="00FE215A" w:rsidP="007D0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en-IN"/>
              </w:rPr>
            </w:pPr>
            <w:r w:rsidRPr="00BC17BB">
              <w:rPr>
                <w:rFonts w:ascii="Times New Roman" w:eastAsia="Times New Roman" w:hAnsi="Times New Roman" w:cs="Times New Roman"/>
                <w:bCs/>
                <w:lang w:eastAsia="en-IN"/>
              </w:rPr>
              <w:t>0.10</w:t>
            </w:r>
          </w:p>
        </w:tc>
      </w:tr>
      <w:tr w:rsidR="00FE215A" w:rsidRPr="00BC17BB" w14:paraId="050F1703" w14:textId="77777777" w:rsidTr="007D09CF">
        <w:trPr>
          <w:trHeight w:val="300"/>
        </w:trPr>
        <w:tc>
          <w:tcPr>
            <w:tcW w:w="1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2468E85" w14:textId="77777777" w:rsidR="00FE215A" w:rsidRPr="00BC17BB" w:rsidRDefault="00FE215A" w:rsidP="007D0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en-IN"/>
              </w:rPr>
            </w:pPr>
            <w:r w:rsidRPr="00BC17BB">
              <w:rPr>
                <w:rFonts w:ascii="Times New Roman" w:eastAsia="Times New Roman" w:hAnsi="Times New Roman" w:cs="Times New Roman"/>
                <w:bCs/>
                <w:lang w:eastAsia="en-IN"/>
              </w:rPr>
              <w:t>PSU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7D66ABF" w14:textId="77777777" w:rsidR="00FE215A" w:rsidRPr="00BC17BB" w:rsidRDefault="00FE215A" w:rsidP="007D0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en-IN"/>
              </w:rPr>
            </w:pPr>
            <w:r w:rsidRPr="00BC17BB">
              <w:rPr>
                <w:rFonts w:ascii="Times New Roman" w:eastAsia="Times New Roman" w:hAnsi="Times New Roman" w:cs="Times New Roman"/>
                <w:bCs/>
                <w:lang w:eastAsia="en-IN"/>
              </w:rPr>
              <w:t>0.22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7C9E08E" w14:textId="77777777" w:rsidR="00FE215A" w:rsidRPr="00BC17BB" w:rsidRDefault="00FE215A" w:rsidP="007D0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en-IN"/>
              </w:rPr>
            </w:pPr>
            <w:r w:rsidRPr="00BC17BB">
              <w:rPr>
                <w:rFonts w:ascii="Times New Roman" w:eastAsia="Times New Roman" w:hAnsi="Times New Roman" w:cs="Times New Roman"/>
                <w:bCs/>
                <w:lang w:eastAsia="en-IN"/>
              </w:rPr>
              <w:t>0.14</w:t>
            </w:r>
          </w:p>
        </w:tc>
        <w:tc>
          <w:tcPr>
            <w:tcW w:w="6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6B85FC8" w14:textId="77777777" w:rsidR="00FE215A" w:rsidRPr="00BC17BB" w:rsidRDefault="00FE215A" w:rsidP="007D0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en-IN"/>
              </w:rPr>
            </w:pPr>
            <w:r w:rsidRPr="00BC17BB">
              <w:rPr>
                <w:rFonts w:ascii="Times New Roman" w:eastAsia="Times New Roman" w:hAnsi="Times New Roman" w:cs="Times New Roman"/>
                <w:bCs/>
                <w:lang w:eastAsia="en-IN"/>
              </w:rPr>
              <w:t>0.30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A3F5E56" w14:textId="77777777" w:rsidR="00FE215A" w:rsidRPr="00BC17BB" w:rsidRDefault="00FE215A" w:rsidP="007D0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en-IN"/>
              </w:rPr>
            </w:pPr>
            <w:r w:rsidRPr="00BC17BB">
              <w:rPr>
                <w:rFonts w:ascii="Times New Roman" w:eastAsia="Times New Roman" w:hAnsi="Times New Roman" w:cs="Times New Roman"/>
                <w:bCs/>
                <w:lang w:eastAsia="en-IN"/>
              </w:rPr>
              <w:t>0.17</w:t>
            </w:r>
          </w:p>
        </w:tc>
        <w:tc>
          <w:tcPr>
            <w:tcW w:w="6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C12EB8C" w14:textId="77777777" w:rsidR="00FE215A" w:rsidRPr="00BC17BB" w:rsidRDefault="00FE215A" w:rsidP="007D0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en-IN"/>
              </w:rPr>
            </w:pPr>
            <w:r w:rsidRPr="00BC17BB">
              <w:rPr>
                <w:rFonts w:ascii="Times New Roman" w:eastAsia="Times New Roman" w:hAnsi="Times New Roman" w:cs="Times New Roman"/>
                <w:bCs/>
                <w:lang w:eastAsia="en-IN"/>
              </w:rPr>
              <w:t>0.30</w:t>
            </w:r>
          </w:p>
        </w:tc>
        <w:tc>
          <w:tcPr>
            <w:tcW w:w="5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CE33FB1" w14:textId="77777777" w:rsidR="00FE215A" w:rsidRPr="00BC17BB" w:rsidRDefault="00FE215A" w:rsidP="007D0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en-IN"/>
              </w:rPr>
            </w:pPr>
            <w:r w:rsidRPr="00BC17BB">
              <w:rPr>
                <w:rFonts w:ascii="Times New Roman" w:eastAsia="Times New Roman" w:hAnsi="Times New Roman" w:cs="Times New Roman"/>
                <w:bCs/>
                <w:lang w:eastAsia="en-IN"/>
              </w:rPr>
              <w:t>0.16</w:t>
            </w:r>
          </w:p>
        </w:tc>
      </w:tr>
    </w:tbl>
    <w:p w14:paraId="62BE0A41" w14:textId="77777777" w:rsidR="008D3C69" w:rsidRDefault="008D3C69"/>
    <w:sectPr w:rsidR="008D3C69" w:rsidSect="00FE215A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U0MDUytTQyNjY1NTJQ0lEKTi0uzszPAykwrAUAVcduJCwAAAA="/>
  </w:docVars>
  <w:rsids>
    <w:rsidRoot w:val="009B1B45"/>
    <w:rsid w:val="002C5791"/>
    <w:rsid w:val="00816B69"/>
    <w:rsid w:val="008D3C69"/>
    <w:rsid w:val="008F3DFA"/>
    <w:rsid w:val="009B1B45"/>
    <w:rsid w:val="00BF09F6"/>
    <w:rsid w:val="00C4350B"/>
    <w:rsid w:val="00FE2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279ED"/>
  <w15:chartTrackingRefBased/>
  <w15:docId w15:val="{D73B335E-7332-4874-B122-A9906DCCC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215A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1B4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B1B4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B1B4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B1B4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  <w:kern w:val="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B1B4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  <w:kern w:val="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B1B4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B1B4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kern w:val="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B1B4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1B4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1B4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B1B4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B1B4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B1B4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B1B4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B1B4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B1B4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B1B4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1B4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B1B4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9B1B4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1B4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9B1B4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B1B45"/>
    <w:pPr>
      <w:spacing w:before="160"/>
      <w:jc w:val="center"/>
    </w:pPr>
    <w:rPr>
      <w:i/>
      <w:iCs/>
      <w:color w:val="404040" w:themeColor="text1" w:themeTint="BF"/>
      <w:kern w:val="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9B1B4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B1B45"/>
    <w:pPr>
      <w:ind w:left="720"/>
      <w:contextualSpacing/>
    </w:pPr>
    <w:rPr>
      <w:kern w:val="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9B1B4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B1B4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  <w:kern w:val="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B1B4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B1B45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</Words>
  <Characters>411</Characters>
  <Application>Microsoft Office Word</Application>
  <DocSecurity>0</DocSecurity>
  <Lines>3</Lines>
  <Paragraphs>1</Paragraphs>
  <ScaleCrop>false</ScaleCrop>
  <Company/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yanka Patel</dc:creator>
  <cp:keywords/>
  <dc:description/>
  <cp:lastModifiedBy>Hp</cp:lastModifiedBy>
  <cp:revision>3</cp:revision>
  <dcterms:created xsi:type="dcterms:W3CDTF">2026-02-18T16:20:00Z</dcterms:created>
  <dcterms:modified xsi:type="dcterms:W3CDTF">2026-03-26T06:15:00Z</dcterms:modified>
</cp:coreProperties>
</file>